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hotographer position at your esteemed organization in India New Delhi. As a dedicated and passionate photographer with over [X years] of experience capturing the essence of people, places, and cultures, I am eager to contribute my skills and creativity to a dynamic team that values visual storytelling. My journey as a photographer has been deeply rooted in understanding the unique beauty of India New Delhi, where I have honed my craft through diverse projects ranging from portrait photography to documentary work. This letter outlines my qualifications, experiences, and enthusiasm for bringing your vision to life through the lens of a professional photographer.</w:t>
      </w:r>
    </w:p>
    <w:bookmarkStart w:id="20" w:name="X4a91b92d6823d327617e8eda698dc005071e3d3"/>
    <w:p>
      <w:pPr>
        <w:pStyle w:val="Heading2"/>
      </w:pPr>
      <w:r>
        <w:t xml:space="preserve">A Photographer’s Perspective on India New Delhi</w:t>
      </w:r>
    </w:p>
    <w:p>
      <w:pPr>
        <w:pStyle w:val="FirstParagraph"/>
      </w:pPr>
      <w:r>
        <w:t xml:space="preserve">India New Delhi is a city that thrives on its vibrant contrasts—where ancient traditions coexist with modernity, and where every corner holds a story waiting to be told. As a photographer based in this bustling capital, I have had the privilege of capturing the soul of this city through my work. From the historic architecture of Qutub Minar to the lively streets of Chandni Chowk, and from serene temples to the energy of contemporary art galleries, I have learned to see beauty in every detail. My ability to adapt to different environments and connect with subjects has allowed me to create images that resonate with authenticity and emotion.</w:t>
      </w:r>
    </w:p>
    <w:p>
      <w:pPr>
        <w:pStyle w:val="BodyText"/>
      </w:pPr>
      <w:r>
        <w:t xml:space="preserve">My work as a Photographer in India New Delhi has been guided by a deep respect for local culture and an unwavering commitment to quality. Whether documenting weddings, corporate events, or editorial assignments, I strive to deliver photographs that not only meet but exceed expectations. My portfolio reflects a diverse range of styles—from candid street photography that captures the spontaneity of daily life to meticulously composed studio shoots that highlight the elegance of my subjects. This versatility has enabled me to collaborate with clients from various industries, including fashion, advertising, and media.</w:t>
      </w:r>
    </w:p>
    <w:bookmarkEnd w:id="20"/>
    <w:bookmarkStart w:id="21" w:name="professional-experience-and-expertise"/>
    <w:p>
      <w:pPr>
        <w:pStyle w:val="Heading2"/>
      </w:pPr>
      <w:r>
        <w:t xml:space="preserve">Professional Experience and Expertise</w:t>
      </w:r>
    </w:p>
    <w:p>
      <w:pPr>
        <w:pStyle w:val="FirstParagraph"/>
      </w:pPr>
      <w:r>
        <w:t xml:space="preserve">With [X years] of experience in the field, I have developed a strong foundation in both technical and artistic aspects of photography. My expertise includes advanced camera operations, lighting techniques, post-production editing using Adobe Photoshop and Lightroom, and an understanding of composition principles such as the rule of thirds and leading lines. I am also proficient in using a variety of equipment, including DSLR cameras, mirrorless systems, and drones for aerial photography—a skill that has proven invaluable when capturing the grandeur of Delhi’s iconic landmarks.</w:t>
      </w:r>
    </w:p>
    <w:p>
      <w:pPr>
        <w:pStyle w:val="BodyText"/>
      </w:pPr>
      <w:r>
        <w:t xml:space="preserve">My work in India New Delhi has often involved collaborating with local artists, event organizers, and businesses to create visually compelling content. For instance, I recently worked on a project documenting the annual Holi festival in the city, where I captured the vibrant colors and joyous celebrations of this cultural event. This experience not only tested my ability to work under pressure but also reinforced my belief in photography as a tool for storytelling and community engagement. Similarly, my role as a photographer for [previous employer or project name] allowed me to develop strong interpersonal skills, enabling me to build trust with clients and subjects alike.</w:t>
      </w:r>
    </w:p>
    <w:bookmarkEnd w:id="21"/>
    <w:bookmarkStart w:id="22" w:name="Xa80e03d575508aaf514bc1e32f53978ad034e40"/>
    <w:p>
      <w:pPr>
        <w:pStyle w:val="Heading2"/>
      </w:pPr>
      <w:r>
        <w:t xml:space="preserve">Understanding the Unique Needs of India New Delhi</w:t>
      </w:r>
    </w:p>
    <w:p>
      <w:pPr>
        <w:pStyle w:val="FirstParagraph"/>
      </w:pPr>
      <w:r>
        <w:t xml:space="preserve">India New Delhi is a city of contrasts, and as a Photographer, I have learned to navigate its complexities with sensitivity and creativity. The region’s rich cultural heritage, bustling urban life, and diverse population present unique opportunities for visual expression. My work in this area has required an understanding of local customs, languages, and traditions—skills that I bring to every project. For example, when photographing weddings in Delhi’s multicultural communities, I ensure that my approach respects the significance of each ritual while capturing the joy and emotion of the occasion.</w:t>
      </w:r>
    </w:p>
    <w:p>
      <w:pPr>
        <w:pStyle w:val="BodyText"/>
      </w:pPr>
      <w:r>
        <w:t xml:space="preserve">Moreover, my experience in India New Delhi has taught me the importance of adaptability. Whether shooting in a crowded marketplace or a quiet temple courtyard, I prioritize flexibility and problem-solving to achieve outstanding results. This mindset has allowed me to thrive in challenging environments, such as outdoor events with unpredictable weather or tight deadlines for editorial assignments. My ability to remain focused and resourceful under pressure is one of my greatest strengths as a Photographer.</w:t>
      </w:r>
    </w:p>
    <w:bookmarkEnd w:id="22"/>
    <w:bookmarkStart w:id="23" w:name="why-i-am-the-right-fit-for-your-team"/>
    <w:p>
      <w:pPr>
        <w:pStyle w:val="Heading2"/>
      </w:pPr>
      <w:r>
        <w:t xml:space="preserve">Why I Am the Right Fit for Your Team</w:t>
      </w:r>
    </w:p>
    <w:p>
      <w:pPr>
        <w:pStyle w:val="FirstParagraph"/>
      </w:pPr>
      <w:r>
        <w:t xml:space="preserve">I am particularly drawn to your organization because of its commitment to excellence in visual storytelling. As a Photographer, I believe that every image should have a purpose and convey a message. Your work in [specific project, service, or industry] aligns with my passion for creating meaningful content that connects with audiences. I am confident that my technical skills, creative vision, and dedication to the craft will make me an asset to your team.</w:t>
      </w:r>
    </w:p>
    <w:p>
      <w:pPr>
        <w:pStyle w:val="BodyText"/>
      </w:pPr>
      <w:r>
        <w:t xml:space="preserve">What sets me apart is not just my experience but also my genuine enthusiasm for photography in India New Delhi. I stay updated on industry trends by attending workshops, participating in photography communities, and exploring new techniques. This continuous learning ensures that I deliver fresh and innovative perspectives to every project. Additionally, my strong work ethic and attention to detail ensure that clients receive consistent quality and timely results.</w:t>
      </w:r>
    </w:p>
    <w:bookmarkEnd w:id="23"/>
    <w:bookmarkStart w:id="24" w:name="conclusion"/>
    <w:p>
      <w:pPr>
        <w:pStyle w:val="Heading2"/>
      </w:pPr>
      <w:r>
        <w:t xml:space="preserve">Conclusion</w:t>
      </w:r>
    </w:p>
    <w:p>
      <w:pPr>
        <w:pStyle w:val="FirstParagraph"/>
      </w:pPr>
      <w:r>
        <w:t xml:space="preserve">In conclusion, I would be honored to contribute my skills as a Photographer in India New Delhi to your organization. My dedication to capturing the essence of this dynamic city, combined with my technical expertise and passion for storytelling, makes me a strong candidate for this role. I am eager to discuss how my experience and vision align with your goals and look forward to the opportunity to work together.</w:t>
      </w:r>
    </w:p>
    <w:p>
      <w:pPr>
        <w:pStyle w:val="BodyText"/>
      </w:pPr>
      <w:r>
        <w:t xml:space="preserve">Thank you for considering my application. I would be delighted to provide further information or arrange an interview at your convenience.</w:t>
      </w:r>
    </w:p>
    <w:p>
      <w:pPr>
        <w:pStyle w:val="BodyText"/>
      </w:pPr>
      <w:r>
        <w:t xml:space="preserve">Sincerely,</w:t>
      </w:r>
      <w:r>
        <w:br/>
      </w:r>
      <w:r>
        <w:t xml:space="preserve">[Your Full Name]</w:t>
      </w:r>
      <w:r>
        <w:br/>
      </w:r>
      <w:r>
        <w:t xml:space="preserve">[Your Contact Information]</w:t>
      </w:r>
      <w:r>
        <w:br/>
      </w:r>
      <w:r>
        <w:t xml:space="preserve">[Portfolio Website or Social Media Link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India New Delhi</dc:title>
  <dc:creator/>
  <cp:keywords/>
  <dcterms:created xsi:type="dcterms:W3CDTF">2026-07-23T20:30:59Z</dcterms:created>
  <dcterms:modified xsi:type="dcterms:W3CDTF">2026-07-23T20:30:59Z</dcterms:modified>
</cp:coreProperties>
</file>

<file path=docProps/custom.xml><?xml version="1.0" encoding="utf-8"?>
<Properties xmlns="http://schemas.openxmlformats.org/officeDocument/2006/custom-properties" xmlns:vt="http://schemas.openxmlformats.org/officeDocument/2006/docPropsVTypes"/>
</file>